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E5C95" w:rsidRDefault="00DE5C95"/>
    <w:p w:rsidR="00DE5C95" w:rsidRDefault="00A42E0B">
      <w:pPr>
        <w:rPr>
          <w:u w:val="single"/>
        </w:rPr>
      </w:pPr>
      <w:r>
        <w:rPr>
          <w:rFonts w:hint="eastAsia"/>
        </w:rPr>
        <w:t>作业号</w:t>
      </w:r>
      <w:r w:rsidR="00F526FF">
        <w:rPr>
          <w:rFonts w:hint="eastAsia"/>
        </w:rPr>
        <w:t>：</w:t>
      </w:r>
      <w:r w:rsidR="006373F6">
        <w:rPr>
          <w:rFonts w:hint="eastAsia"/>
        </w:rPr>
        <w:t>JW</w:t>
      </w:r>
      <w:r w:rsidR="00BB5499">
        <w:rPr>
          <w:rFonts w:hint="eastAsia"/>
        </w:rPr>
        <w:t>_</w:t>
      </w:r>
      <w:r w:rsidR="009942C8">
        <w:rPr>
          <w:rFonts w:hint="eastAsia"/>
        </w:rPr>
        <w:t>32</w:t>
      </w:r>
      <w:r w:rsidR="00B01B0F">
        <w:rPr>
          <w:rFonts w:hint="eastAsia"/>
        </w:rPr>
        <w:t xml:space="preserve">  </w:t>
      </w:r>
      <w:r>
        <w:rPr>
          <w:rFonts w:hint="eastAsia"/>
        </w:rPr>
        <w:t xml:space="preserve">        </w:t>
      </w:r>
      <w:r w:rsidR="009942C8">
        <w:rPr>
          <w:rFonts w:hint="eastAsia"/>
        </w:rPr>
        <w:t xml:space="preserve">  </w:t>
      </w:r>
      <w:r>
        <w:rPr>
          <w:rFonts w:hint="eastAsia"/>
        </w:rPr>
        <w:t>得分：</w:t>
      </w:r>
      <w:r>
        <w:rPr>
          <w:rFonts w:hint="eastAsia"/>
          <w:u w:val="single"/>
        </w:rPr>
        <w:t xml:space="preserve">    </w:t>
      </w:r>
      <w:r w:rsidR="005D5208">
        <w:rPr>
          <w:u w:val="single"/>
        </w:rPr>
        <w:t xml:space="preserve">    </w:t>
      </w:r>
      <w:r w:rsidR="00EE6614">
        <w:rPr>
          <w:rFonts w:hint="eastAsia"/>
          <w:u w:val="single"/>
        </w:rPr>
        <w:t xml:space="preserve">      </w:t>
      </w:r>
      <w:r>
        <w:rPr>
          <w:rFonts w:hint="eastAsia"/>
          <w:u w:val="single"/>
        </w:rPr>
        <w:t xml:space="preserve">  </w:t>
      </w:r>
    </w:p>
    <w:p w:rsidR="00DE5C95" w:rsidRDefault="00A42E0B">
      <w:pPr>
        <w:rPr>
          <w:u w:val="single"/>
        </w:rPr>
      </w:pPr>
      <w:r>
        <w:rPr>
          <w:rFonts w:hint="eastAsia"/>
          <w:u w:val="single"/>
        </w:rPr>
        <w:t>题目要求</w:t>
      </w:r>
    </w:p>
    <w:tbl>
      <w:tblPr>
        <w:tblStyle w:val="a7"/>
        <w:tblW w:w="8522" w:type="dxa"/>
        <w:tblLayout w:type="fixed"/>
        <w:tblLook w:val="04A0" w:firstRow="1" w:lastRow="0" w:firstColumn="1" w:lastColumn="0" w:noHBand="0" w:noVBand="1"/>
      </w:tblPr>
      <w:tblGrid>
        <w:gridCol w:w="8522"/>
      </w:tblGrid>
      <w:tr w:rsidR="00DE5C95" w:rsidTr="003944FC">
        <w:trPr>
          <w:trHeight w:val="806"/>
        </w:trPr>
        <w:tc>
          <w:tcPr>
            <w:tcW w:w="8522" w:type="dxa"/>
          </w:tcPr>
          <w:p w:rsidR="009942C8" w:rsidRPr="009942C8" w:rsidRDefault="009942C8" w:rsidP="009942C8">
            <w:pPr>
              <w:widowControl/>
              <w:shd w:val="clear" w:color="auto" w:fill="F8F8F8"/>
              <w:spacing w:after="0" w:line="240" w:lineRule="auto"/>
              <w:jc w:val="left"/>
              <w:rPr>
                <w:rFonts w:ascii="Microsoft YaHei" w:eastAsia="宋体" w:hAnsi="Microsoft YaHei" w:cs="宋体" w:hint="eastAsia"/>
                <w:color w:val="5C5C5C"/>
                <w:kern w:val="0"/>
                <w:sz w:val="18"/>
                <w:szCs w:val="18"/>
              </w:rPr>
            </w:pPr>
            <w:r w:rsidRPr="009942C8">
              <w:rPr>
                <w:rFonts w:ascii="Microsoft YaHei" w:eastAsia="宋体" w:hAnsi="Microsoft YaHei" w:cs="宋体"/>
                <w:color w:val="5C5C5C"/>
                <w:kern w:val="0"/>
                <w:sz w:val="18"/>
                <w:szCs w:val="18"/>
              </w:rPr>
              <w:t xml:space="preserve">JW_32 </w:t>
            </w:r>
            <w:r w:rsidRPr="009942C8">
              <w:rPr>
                <w:rFonts w:ascii="Microsoft YaHei" w:eastAsia="宋体" w:hAnsi="Microsoft YaHei" w:cs="宋体"/>
                <w:color w:val="5C5C5C"/>
                <w:kern w:val="0"/>
                <w:sz w:val="18"/>
                <w:szCs w:val="18"/>
              </w:rPr>
              <w:t>登录验证</w:t>
            </w:r>
          </w:p>
          <w:p w:rsidR="009942C8" w:rsidRPr="009942C8" w:rsidRDefault="009942C8" w:rsidP="009942C8">
            <w:pPr>
              <w:widowControl/>
              <w:shd w:val="clear" w:color="auto" w:fill="F8F8F8"/>
              <w:spacing w:after="0" w:line="240" w:lineRule="auto"/>
              <w:jc w:val="left"/>
              <w:rPr>
                <w:rFonts w:ascii="Microsoft YaHei" w:eastAsia="宋体" w:hAnsi="Microsoft YaHei" w:cs="宋体" w:hint="eastAsia"/>
                <w:color w:val="5C5C5C"/>
                <w:kern w:val="0"/>
                <w:sz w:val="18"/>
                <w:szCs w:val="18"/>
              </w:rPr>
            </w:pPr>
            <w:r w:rsidRPr="009942C8">
              <w:rPr>
                <w:rFonts w:ascii="Microsoft YaHei" w:eastAsia="宋体" w:hAnsi="Microsoft YaHei" w:cs="宋体"/>
                <w:color w:val="5C5C5C"/>
                <w:kern w:val="0"/>
                <w:sz w:val="18"/>
                <w:szCs w:val="18"/>
              </w:rPr>
              <w:t>访问任何一个资源之前，都要进行登录验证。如果发现访问者没有请求登录功能，则返回</w:t>
            </w:r>
            <w:r w:rsidRPr="009942C8">
              <w:rPr>
                <w:rFonts w:ascii="Microsoft YaHei" w:eastAsia="宋体" w:hAnsi="Microsoft YaHei" w:cs="宋体"/>
                <w:color w:val="5C5C5C"/>
                <w:kern w:val="0"/>
                <w:sz w:val="18"/>
                <w:szCs w:val="18"/>
              </w:rPr>
              <w:t>“</w:t>
            </w:r>
            <w:r w:rsidRPr="009942C8">
              <w:rPr>
                <w:rFonts w:ascii="Microsoft YaHei" w:eastAsia="宋体" w:hAnsi="Microsoft YaHei" w:cs="宋体"/>
                <w:color w:val="5C5C5C"/>
                <w:kern w:val="0"/>
                <w:sz w:val="18"/>
                <w:szCs w:val="18"/>
              </w:rPr>
              <w:t>您没有登录，请登录</w:t>
            </w:r>
            <w:r w:rsidRPr="009942C8">
              <w:rPr>
                <w:rFonts w:ascii="Microsoft YaHei" w:eastAsia="宋体" w:hAnsi="Microsoft YaHei" w:cs="宋体"/>
                <w:color w:val="5C5C5C"/>
                <w:kern w:val="0"/>
                <w:sz w:val="18"/>
                <w:szCs w:val="18"/>
              </w:rPr>
              <w:t>”</w:t>
            </w:r>
          </w:p>
          <w:p w:rsidR="00EE6614" w:rsidRPr="009942C8" w:rsidRDefault="009942C8" w:rsidP="00675F72">
            <w:pPr>
              <w:widowControl/>
              <w:shd w:val="clear" w:color="auto" w:fill="F8F8F8"/>
              <w:spacing w:after="0" w:line="240" w:lineRule="auto"/>
              <w:jc w:val="left"/>
              <w:rPr>
                <w:rFonts w:ascii="Microsoft YaHei" w:eastAsia="宋体" w:hAnsi="Microsoft YaHei" w:cs="宋体" w:hint="eastAsia"/>
                <w:color w:val="5C5C5C"/>
                <w:kern w:val="0"/>
                <w:sz w:val="18"/>
                <w:szCs w:val="18"/>
              </w:rPr>
            </w:pPr>
            <w:r w:rsidRPr="009942C8">
              <w:rPr>
                <w:rFonts w:ascii="Microsoft YaHei" w:eastAsia="宋体" w:hAnsi="Microsoft YaHei" w:cs="宋体"/>
                <w:color w:val="5C5C5C"/>
                <w:kern w:val="0"/>
                <w:sz w:val="18"/>
                <w:szCs w:val="18"/>
              </w:rPr>
              <w:t>登录功能本身，不能进行登录验证。</w:t>
            </w:r>
          </w:p>
        </w:tc>
      </w:tr>
    </w:tbl>
    <w:p w:rsidR="00DE5C95" w:rsidRDefault="00DE5C95">
      <w:pPr>
        <w:rPr>
          <w:u w:val="single"/>
        </w:rPr>
      </w:pPr>
    </w:p>
    <w:p w:rsidR="00DE5C95" w:rsidRDefault="00A42E0B">
      <w:pPr>
        <w:rPr>
          <w:u w:val="single"/>
        </w:rPr>
      </w:pPr>
      <w:r>
        <w:rPr>
          <w:rFonts w:hint="eastAsia"/>
          <w:u w:val="single"/>
        </w:rPr>
        <w:t>源程序</w:t>
      </w:r>
    </w:p>
    <w:tbl>
      <w:tblPr>
        <w:tblStyle w:val="a7"/>
        <w:tblW w:w="8522" w:type="dxa"/>
        <w:tblLayout w:type="fixed"/>
        <w:tblLook w:val="04A0" w:firstRow="1" w:lastRow="0" w:firstColumn="1" w:lastColumn="0" w:noHBand="0" w:noVBand="1"/>
      </w:tblPr>
      <w:tblGrid>
        <w:gridCol w:w="8522"/>
      </w:tblGrid>
      <w:tr w:rsidR="00C84246" w:rsidRPr="00E2722B">
        <w:tc>
          <w:tcPr>
            <w:tcW w:w="8522" w:type="dxa"/>
          </w:tcPr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package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cn.edu.sdjzu.xg.bysj.controller.basic.login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;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import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cn.edu.sdjzu.xg.bysj.domain.User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;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import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cn.edu.sdjzu.xg.bysj.service.UserService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;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import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com.alibaba.fastjson.JSON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;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import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com.alibaba.fastjson.JSONObject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;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import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javax.servlet.ServletException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;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import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javax.servlet.annotation.WebServlet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;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import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javax.servlet.http.HttpServlet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;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import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javax.servlet.http.HttpServletRequest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;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import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javax.servlet.http.HttpServletResponse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;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import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javax.servlet.http.HttpSession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;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import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java.io.IOException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;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import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java.sql.SQLException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;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import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java.util.logging.LogManager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;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import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java.util.logging.Logger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;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@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WebServlet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("/login")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public class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LoginCo</w:t>
            </w:r>
            <w:r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ntroller</w:t>
            </w:r>
            <w:proofErr w:type="spellEnd"/>
            <w:r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  extends </w:t>
            </w:r>
            <w:proofErr w:type="spellStart"/>
            <w:r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HttpServlet</w:t>
            </w:r>
            <w:proofErr w:type="spellEnd"/>
            <w:r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 {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    @Override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    protected void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doPost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(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HttpServletRequest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 request,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HttpServletResponse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 response) throws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ServletException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,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IOException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 {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        String username =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request.getParameter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("username");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        String password =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request.getParameter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("password");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       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JSONObject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 message = new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JSONObject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();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        try {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            User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loggedUser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 =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UserService.getInstance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().login(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username,password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);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            if (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loggedUser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!=null) {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 w:hint="eastAsia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 w:hint="eastAsia"/>
                <w:kern w:val="0"/>
                <w:sz w:val="13"/>
                <w:szCs w:val="13"/>
              </w:rPr>
              <w:t xml:space="preserve">                </w:t>
            </w:r>
            <w:proofErr w:type="spellStart"/>
            <w:r w:rsidRPr="00F069F1">
              <w:rPr>
                <w:rFonts w:ascii="Courier New" w:eastAsia="宋体" w:hAnsi="Courier New" w:cs="Courier New" w:hint="eastAsia"/>
                <w:kern w:val="0"/>
                <w:sz w:val="13"/>
                <w:szCs w:val="13"/>
              </w:rPr>
              <w:t>message.put</w:t>
            </w:r>
            <w:proofErr w:type="spellEnd"/>
            <w:r w:rsidRPr="00F069F1">
              <w:rPr>
                <w:rFonts w:ascii="Courier New" w:eastAsia="宋体" w:hAnsi="Courier New" w:cs="Courier New" w:hint="eastAsia"/>
                <w:kern w:val="0"/>
                <w:sz w:val="13"/>
                <w:szCs w:val="13"/>
              </w:rPr>
              <w:t>("message", "</w:t>
            </w:r>
            <w:r w:rsidRPr="00F069F1">
              <w:rPr>
                <w:rFonts w:ascii="Courier New" w:eastAsia="宋体" w:hAnsi="Courier New" w:cs="Courier New" w:hint="eastAsia"/>
                <w:kern w:val="0"/>
                <w:sz w:val="13"/>
                <w:szCs w:val="13"/>
              </w:rPr>
              <w:t>登录成功</w:t>
            </w:r>
            <w:r w:rsidRPr="00F069F1">
              <w:rPr>
                <w:rFonts w:ascii="Courier New" w:eastAsia="宋体" w:hAnsi="Courier New" w:cs="Courier New" w:hint="eastAsia"/>
                <w:kern w:val="0"/>
                <w:sz w:val="13"/>
                <w:szCs w:val="13"/>
              </w:rPr>
              <w:t>");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               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HttpSession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 session =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request.getSession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();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lastRenderedPageBreak/>
              <w:t xml:space="preserve">               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session.setMaxInactiveInterval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(10 * 60);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               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session.setAttribute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("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currentUser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",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loggedUser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);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               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response.getWriter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().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println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(message);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                return;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            }else {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 w:hint="eastAsia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 w:hint="eastAsia"/>
                <w:kern w:val="0"/>
                <w:sz w:val="13"/>
                <w:szCs w:val="13"/>
              </w:rPr>
              <w:t xml:space="preserve">                </w:t>
            </w:r>
            <w:proofErr w:type="spellStart"/>
            <w:r w:rsidRPr="00F069F1">
              <w:rPr>
                <w:rFonts w:ascii="Courier New" w:eastAsia="宋体" w:hAnsi="Courier New" w:cs="Courier New" w:hint="eastAsia"/>
                <w:kern w:val="0"/>
                <w:sz w:val="13"/>
                <w:szCs w:val="13"/>
              </w:rPr>
              <w:t>message.put</w:t>
            </w:r>
            <w:proofErr w:type="spellEnd"/>
            <w:r w:rsidRPr="00F069F1">
              <w:rPr>
                <w:rFonts w:ascii="Courier New" w:eastAsia="宋体" w:hAnsi="Courier New" w:cs="Courier New" w:hint="eastAsia"/>
                <w:kern w:val="0"/>
                <w:sz w:val="13"/>
                <w:szCs w:val="13"/>
              </w:rPr>
              <w:t>("message", "</w:t>
            </w:r>
            <w:r w:rsidRPr="00F069F1">
              <w:rPr>
                <w:rFonts w:ascii="Courier New" w:eastAsia="宋体" w:hAnsi="Courier New" w:cs="Courier New" w:hint="eastAsia"/>
                <w:kern w:val="0"/>
                <w:sz w:val="13"/>
                <w:szCs w:val="13"/>
              </w:rPr>
              <w:t>用户名或密码错误</w:t>
            </w:r>
            <w:r w:rsidRPr="00F069F1">
              <w:rPr>
                <w:rFonts w:ascii="Courier New" w:eastAsia="宋体" w:hAnsi="Courier New" w:cs="Courier New" w:hint="eastAsia"/>
                <w:kern w:val="0"/>
                <w:sz w:val="13"/>
                <w:szCs w:val="13"/>
              </w:rPr>
              <w:t>");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            }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        } catch (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SQLException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 e){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           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e.printStackTrace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();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 w:hint="eastAsia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 w:hint="eastAsia"/>
                <w:kern w:val="0"/>
                <w:sz w:val="13"/>
                <w:szCs w:val="13"/>
              </w:rPr>
              <w:t xml:space="preserve">            </w:t>
            </w:r>
            <w:proofErr w:type="spellStart"/>
            <w:r w:rsidRPr="00F069F1">
              <w:rPr>
                <w:rFonts w:ascii="Courier New" w:eastAsia="宋体" w:hAnsi="Courier New" w:cs="Courier New" w:hint="eastAsia"/>
                <w:kern w:val="0"/>
                <w:sz w:val="13"/>
                <w:szCs w:val="13"/>
              </w:rPr>
              <w:t>message.put</w:t>
            </w:r>
            <w:proofErr w:type="spellEnd"/>
            <w:r w:rsidRPr="00F069F1">
              <w:rPr>
                <w:rFonts w:ascii="Courier New" w:eastAsia="宋体" w:hAnsi="Courier New" w:cs="Courier New" w:hint="eastAsia"/>
                <w:kern w:val="0"/>
                <w:sz w:val="13"/>
                <w:szCs w:val="13"/>
              </w:rPr>
              <w:t>("message","</w:t>
            </w:r>
            <w:r w:rsidRPr="00F069F1">
              <w:rPr>
                <w:rFonts w:ascii="Courier New" w:eastAsia="宋体" w:hAnsi="Courier New" w:cs="Courier New" w:hint="eastAsia"/>
                <w:kern w:val="0"/>
                <w:sz w:val="13"/>
                <w:szCs w:val="13"/>
              </w:rPr>
              <w:t>数据库操作异常</w:t>
            </w:r>
            <w:r w:rsidRPr="00F069F1">
              <w:rPr>
                <w:rFonts w:ascii="Courier New" w:eastAsia="宋体" w:hAnsi="Courier New" w:cs="Courier New" w:hint="eastAsia"/>
                <w:kern w:val="0"/>
                <w:sz w:val="13"/>
                <w:szCs w:val="13"/>
              </w:rPr>
              <w:t>");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        }catch(Exception e){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           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e.printStackTrace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();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 w:hint="eastAsia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 w:hint="eastAsia"/>
                <w:kern w:val="0"/>
                <w:sz w:val="13"/>
                <w:szCs w:val="13"/>
              </w:rPr>
              <w:t xml:space="preserve">            </w:t>
            </w:r>
            <w:proofErr w:type="spellStart"/>
            <w:r w:rsidRPr="00F069F1">
              <w:rPr>
                <w:rFonts w:ascii="Courier New" w:eastAsia="宋体" w:hAnsi="Courier New" w:cs="Courier New" w:hint="eastAsia"/>
                <w:kern w:val="0"/>
                <w:sz w:val="13"/>
                <w:szCs w:val="13"/>
              </w:rPr>
              <w:t>message.put</w:t>
            </w:r>
            <w:proofErr w:type="spellEnd"/>
            <w:r w:rsidRPr="00F069F1">
              <w:rPr>
                <w:rFonts w:ascii="Courier New" w:eastAsia="宋体" w:hAnsi="Courier New" w:cs="Courier New" w:hint="eastAsia"/>
                <w:kern w:val="0"/>
                <w:sz w:val="13"/>
                <w:szCs w:val="13"/>
              </w:rPr>
              <w:t>("message","</w:t>
            </w:r>
            <w:r w:rsidRPr="00F069F1">
              <w:rPr>
                <w:rFonts w:ascii="Courier New" w:eastAsia="宋体" w:hAnsi="Courier New" w:cs="Courier New" w:hint="eastAsia"/>
                <w:kern w:val="0"/>
                <w:sz w:val="13"/>
                <w:szCs w:val="13"/>
              </w:rPr>
              <w:t>网络异常</w:t>
            </w:r>
            <w:r w:rsidRPr="00F069F1">
              <w:rPr>
                <w:rFonts w:ascii="Courier New" w:eastAsia="宋体" w:hAnsi="Courier New" w:cs="Courier New" w:hint="eastAsia"/>
                <w:kern w:val="0"/>
                <w:sz w:val="13"/>
                <w:szCs w:val="13"/>
              </w:rPr>
              <w:t>");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        }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       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response.getWriter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().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println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(message);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    }</w:t>
            </w:r>
          </w:p>
          <w:p w:rsidR="00C84246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}</w:t>
            </w:r>
          </w:p>
        </w:tc>
      </w:tr>
      <w:tr w:rsidR="00F069F1" w:rsidRPr="00E2722B">
        <w:tc>
          <w:tcPr>
            <w:tcW w:w="8522" w:type="dxa"/>
          </w:tcPr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lastRenderedPageBreak/>
              <w:t xml:space="preserve">package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cn.edu.sdjzu.xg.bysj.controller.basic.logout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;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import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javax.servlet.ServletException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;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import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javax.servlet.annotation.WebServlet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;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import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javax.servlet.http.HttpServlet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;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import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javax.servlet.http.HttpServletRequest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;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import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javax.servlet.http.HttpServletResponse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;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import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javax.servlet.http.HttpSession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;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import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java.io.IOException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;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@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WebServlet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("/logout")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public class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LogoutController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  extends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HttpServlet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 {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    @Override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    protected void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doGet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(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HttpServletRequest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 request,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HttpServletResponse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 response) throws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ServletException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,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IOException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{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       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HttpSession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 session =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request.getSession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();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       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session.invalidate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();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    }</w:t>
            </w:r>
          </w:p>
          <w:p w:rsidR="00F069F1" w:rsidRPr="007E64D4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}</w:t>
            </w:r>
          </w:p>
        </w:tc>
      </w:tr>
      <w:tr w:rsidR="00CF4343" w:rsidRPr="00E2722B">
        <w:tc>
          <w:tcPr>
            <w:tcW w:w="8522" w:type="dxa"/>
          </w:tcPr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package filter;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import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com.alibaba.fastjson.JSONObject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;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proofErr w:type="gram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import</w:t>
            </w:r>
            <w:proofErr w:type="gram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javax.servlet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.*;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import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javax.servlet.annotation.WebFilter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;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import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javax.servlet.http.HttpServletRequest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;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import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javax.servlet.http.HttpSession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;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lastRenderedPageBreak/>
              <w:t xml:space="preserve">import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java.io.IOException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;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@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WebFilter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(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filterName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 = "Filter2",urlPatterns = {"/*"})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public class Filter2 implements Filter {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    public void destroy() {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    }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    public void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doFilter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(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ServletRequest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req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,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ServletResponse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resp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,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FilterChain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 chain) throws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ServletException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,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IOException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 {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       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System.out.println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("Filter 2 - begins");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       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HttpServletRequest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httpServletRequest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 = (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HttpServletRequest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)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req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;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bookmarkStart w:id="0" w:name="_GoBack"/>
            <w:bookmarkEnd w:id="0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        String path=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httpServletRequest.getRequestURI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();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 w:hint="eastAsia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      </w:t>
            </w:r>
            <w:r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  if (</w:t>
            </w:r>
            <w:proofErr w:type="spellStart"/>
            <w:r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path.contains</w:t>
            </w:r>
            <w:proofErr w:type="spellEnd"/>
            <w:r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("/login")){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           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chain.doFilter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(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req,resp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);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        }else {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           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HttpSession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 session =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httpServletRequest.getSession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(false);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           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JSONObject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 message = new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JSONObject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();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            if (session == null ||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session.getAttribute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("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currentUser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") == null) {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 w:hint="eastAsia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 w:hint="eastAsia"/>
                <w:kern w:val="0"/>
                <w:sz w:val="13"/>
                <w:szCs w:val="13"/>
              </w:rPr>
              <w:t xml:space="preserve">                </w:t>
            </w:r>
            <w:proofErr w:type="spellStart"/>
            <w:r w:rsidRPr="00F069F1">
              <w:rPr>
                <w:rFonts w:ascii="Courier New" w:eastAsia="宋体" w:hAnsi="Courier New" w:cs="Courier New" w:hint="eastAsia"/>
                <w:kern w:val="0"/>
                <w:sz w:val="13"/>
                <w:szCs w:val="13"/>
              </w:rPr>
              <w:t>message.put</w:t>
            </w:r>
            <w:proofErr w:type="spellEnd"/>
            <w:r w:rsidRPr="00F069F1">
              <w:rPr>
                <w:rFonts w:ascii="Courier New" w:eastAsia="宋体" w:hAnsi="Courier New" w:cs="Courier New" w:hint="eastAsia"/>
                <w:kern w:val="0"/>
                <w:sz w:val="13"/>
                <w:szCs w:val="13"/>
              </w:rPr>
              <w:t>("message", "</w:t>
            </w:r>
            <w:r w:rsidRPr="00F069F1">
              <w:rPr>
                <w:rFonts w:ascii="Courier New" w:eastAsia="宋体" w:hAnsi="Courier New" w:cs="Courier New" w:hint="eastAsia"/>
                <w:kern w:val="0"/>
                <w:sz w:val="13"/>
                <w:szCs w:val="13"/>
              </w:rPr>
              <w:t>您没有登录，请登录</w:t>
            </w:r>
            <w:r w:rsidRPr="00F069F1">
              <w:rPr>
                <w:rFonts w:ascii="Courier New" w:eastAsia="宋体" w:hAnsi="Courier New" w:cs="Courier New" w:hint="eastAsia"/>
                <w:kern w:val="0"/>
                <w:sz w:val="13"/>
                <w:szCs w:val="13"/>
              </w:rPr>
              <w:t>");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               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resp.getWriter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().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println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(message);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            } else {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               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chain.doFilter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(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req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,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resp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);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            }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        }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       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System.out.println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("Filter 3 - ends");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    }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    public void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init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(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FilterConfig</w:t>
            </w:r>
            <w:proofErr w:type="spellEnd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 </w:t>
            </w:r>
            <w:proofErr w:type="spellStart"/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co</w:t>
            </w:r>
            <w:r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nfig</w:t>
            </w:r>
            <w:proofErr w:type="spellEnd"/>
            <w:r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) throws </w:t>
            </w:r>
            <w:proofErr w:type="spellStart"/>
            <w:r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ServletException</w:t>
            </w:r>
            <w:proofErr w:type="spellEnd"/>
            <w:r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 {</w:t>
            </w:r>
          </w:p>
          <w:p w:rsidR="00F069F1" w:rsidRPr="00F069F1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 xml:space="preserve">    }</w:t>
            </w:r>
          </w:p>
          <w:p w:rsidR="00CF4343" w:rsidRPr="007E64D4" w:rsidRDefault="00F069F1" w:rsidP="00F069F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宋体" w:hAnsi="Courier New" w:cs="Courier New"/>
                <w:kern w:val="0"/>
                <w:sz w:val="13"/>
                <w:szCs w:val="13"/>
              </w:rPr>
            </w:pPr>
            <w:r w:rsidRPr="00F069F1">
              <w:rPr>
                <w:rFonts w:ascii="Courier New" w:eastAsia="宋体" w:hAnsi="Courier New" w:cs="Courier New"/>
                <w:kern w:val="0"/>
                <w:sz w:val="13"/>
                <w:szCs w:val="13"/>
              </w:rPr>
              <w:t>}</w:t>
            </w:r>
          </w:p>
        </w:tc>
      </w:tr>
    </w:tbl>
    <w:p w:rsidR="00DE5C95" w:rsidRDefault="00902C5E">
      <w:pPr>
        <w:rPr>
          <w:u w:val="single"/>
        </w:rPr>
      </w:pPr>
      <w:r>
        <w:rPr>
          <w:rFonts w:hint="eastAsia"/>
          <w:u w:val="single"/>
        </w:rPr>
        <w:lastRenderedPageBreak/>
        <w:t>运</w:t>
      </w:r>
      <w:r w:rsidR="00A42E0B">
        <w:rPr>
          <w:rFonts w:hint="eastAsia"/>
          <w:u w:val="single"/>
        </w:rPr>
        <w:t>行结果</w:t>
      </w:r>
    </w:p>
    <w:tbl>
      <w:tblPr>
        <w:tblStyle w:val="a7"/>
        <w:tblW w:w="8520" w:type="dxa"/>
        <w:tblLayout w:type="fixed"/>
        <w:tblLook w:val="04A0" w:firstRow="1" w:lastRow="0" w:firstColumn="1" w:lastColumn="0" w:noHBand="0" w:noVBand="1"/>
      </w:tblPr>
      <w:tblGrid>
        <w:gridCol w:w="8520"/>
      </w:tblGrid>
      <w:tr w:rsidR="00DE5C95">
        <w:trPr>
          <w:trHeight w:val="2483"/>
        </w:trPr>
        <w:tc>
          <w:tcPr>
            <w:tcW w:w="8520" w:type="dxa"/>
          </w:tcPr>
          <w:p w:rsidR="00DE5C95" w:rsidRDefault="00F069F1">
            <w:r>
              <w:rPr>
                <w:noProof/>
              </w:rPr>
              <w:lastRenderedPageBreak/>
              <w:drawing>
                <wp:inline distT="0" distB="0" distL="0" distR="0" wp14:anchorId="11CF706C" wp14:editId="1BE35140">
                  <wp:extent cx="5486400" cy="3616960"/>
                  <wp:effectExtent l="0" t="0" r="0" b="254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0" cy="3616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DE5C95" w:rsidRDefault="00F069F1" w:rsidP="00B837FB">
            <w:r>
              <w:rPr>
                <w:noProof/>
              </w:rPr>
              <w:drawing>
                <wp:inline distT="0" distB="0" distL="0" distR="0" wp14:anchorId="33FC3009" wp14:editId="045A41CC">
                  <wp:extent cx="5486400" cy="3271520"/>
                  <wp:effectExtent l="0" t="0" r="0" b="5080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0" cy="3271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047C2A" w:rsidRDefault="00F069F1">
            <w:r>
              <w:rPr>
                <w:noProof/>
              </w:rPr>
              <w:lastRenderedPageBreak/>
              <w:drawing>
                <wp:inline distT="0" distB="0" distL="0" distR="0" wp14:anchorId="2808CABA" wp14:editId="216176A1">
                  <wp:extent cx="5486400" cy="3581400"/>
                  <wp:effectExtent l="0" t="0" r="0" b="0"/>
                  <wp:docPr id="3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0" cy="3581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DE5C95" w:rsidRDefault="00F069F1">
            <w:r>
              <w:rPr>
                <w:noProof/>
              </w:rPr>
              <w:drawing>
                <wp:inline distT="0" distB="0" distL="0" distR="0" wp14:anchorId="304FEE3D" wp14:editId="34FD264D">
                  <wp:extent cx="5486400" cy="3114040"/>
                  <wp:effectExtent l="0" t="0" r="0" b="0"/>
                  <wp:docPr id="4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0" cy="3114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40745E" w:rsidRDefault="0040745E"/>
          <w:p w:rsidR="005F1631" w:rsidRDefault="005F1631"/>
        </w:tc>
      </w:tr>
    </w:tbl>
    <w:p w:rsidR="00DE5C95" w:rsidRDefault="00DE5C95">
      <w:pPr>
        <w:rPr>
          <w:u w:val="single"/>
        </w:rPr>
      </w:pPr>
    </w:p>
    <w:sectPr w:rsidR="00DE5C95">
      <w:headerReference w:type="default" r:id="rId13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65F3A" w:rsidRDefault="00B65F3A">
      <w:pPr>
        <w:spacing w:after="0" w:line="240" w:lineRule="auto"/>
      </w:pPr>
      <w:r>
        <w:separator/>
      </w:r>
    </w:p>
  </w:endnote>
  <w:endnote w:type="continuationSeparator" w:id="0">
    <w:p w:rsidR="00B65F3A" w:rsidRDefault="00B65F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icrosoft YaHei">
    <w:altName w:val="微软雅黑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65F3A" w:rsidRDefault="00B65F3A">
      <w:pPr>
        <w:spacing w:after="0" w:line="240" w:lineRule="auto"/>
      </w:pPr>
      <w:r>
        <w:separator/>
      </w:r>
    </w:p>
  </w:footnote>
  <w:footnote w:type="continuationSeparator" w:id="0">
    <w:p w:rsidR="00B65F3A" w:rsidRDefault="00B65F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6304B" w:rsidRDefault="00A6304B">
    <w:pPr>
      <w:pStyle w:val="a5"/>
    </w:pPr>
    <w:r>
      <w:rPr>
        <w:rFonts w:hint="eastAsia"/>
      </w:rPr>
      <w:t>信管</w:t>
    </w:r>
    <w:r>
      <w:rPr>
        <w:rFonts w:hint="eastAsia"/>
      </w:rPr>
      <w:t>1</w:t>
    </w:r>
    <w:r>
      <w:t>8</w:t>
    </w:r>
    <w:r>
      <w:rPr>
        <w:rFonts w:hint="eastAsia"/>
      </w:rPr>
      <w:t xml:space="preserve">2  </w:t>
    </w:r>
    <w:r>
      <w:rPr>
        <w:rFonts w:hint="eastAsia"/>
      </w:rPr>
      <w:t>学号</w:t>
    </w:r>
    <w:r>
      <w:rPr>
        <w:rFonts w:hint="eastAsia"/>
      </w:rPr>
      <w:t>201</w:t>
    </w:r>
    <w:r>
      <w:t>8</w:t>
    </w:r>
    <w:r>
      <w:rPr>
        <w:rFonts w:hint="eastAsia"/>
      </w:rPr>
      <w:t xml:space="preserve">02104064 </w:t>
    </w:r>
    <w:r>
      <w:rPr>
        <w:rFonts w:hint="eastAsia"/>
      </w:rPr>
      <w:t>姓名</w:t>
    </w:r>
    <w:r>
      <w:rPr>
        <w:rFonts w:hint="eastAsia"/>
        <w:u w:val="single"/>
      </w:rPr>
      <w:t xml:space="preserve"> </w:t>
    </w:r>
    <w:r>
      <w:rPr>
        <w:rFonts w:hint="eastAsia"/>
        <w:u w:val="single"/>
      </w:rPr>
      <w:t>张晓腾</w:t>
    </w:r>
    <w:r>
      <w:rPr>
        <w:rFonts w:hint="eastAsia"/>
        <w:u w:val="single"/>
      </w:rPr>
      <w:t xml:space="preserve"> </w:t>
    </w:r>
    <w:r>
      <w:rPr>
        <w:rFonts w:hint="eastAsia"/>
      </w:rPr>
      <w:t>面向对象程序设计</w:t>
    </w:r>
    <w:r>
      <w:rPr>
        <w:rFonts w:hint="eastAsia"/>
      </w:rPr>
      <w:t xml:space="preserve"> </w:t>
    </w:r>
    <w:r>
      <w:rPr>
        <w:rFonts w:hint="eastAsia"/>
        <w:u w:val="single"/>
      </w:rPr>
      <w:t>201</w:t>
    </w:r>
    <w:r>
      <w:rPr>
        <w:u w:val="single"/>
      </w:rPr>
      <w:t>9</w:t>
    </w:r>
    <w:r>
      <w:rPr>
        <w:rFonts w:hint="eastAsia"/>
      </w:rPr>
      <w:t>年</w:t>
    </w:r>
    <w:r>
      <w:rPr>
        <w:rFonts w:hint="eastAsia"/>
        <w:u w:val="single"/>
      </w:rPr>
      <w:t xml:space="preserve"> </w:t>
    </w:r>
    <w:r w:rsidR="0040246F">
      <w:rPr>
        <w:rFonts w:hint="eastAsia"/>
        <w:u w:val="single"/>
      </w:rPr>
      <w:t>12</w:t>
    </w:r>
    <w:r>
      <w:rPr>
        <w:rFonts w:hint="eastAsia"/>
      </w:rPr>
      <w:t>月</w:t>
    </w:r>
    <w:r w:rsidR="009942C8">
      <w:rPr>
        <w:rFonts w:hint="eastAsia"/>
      </w:rPr>
      <w:t>5</w:t>
    </w:r>
    <w:r>
      <w:rPr>
        <w:rFonts w:hint="eastAsia"/>
      </w:rPr>
      <w:t>日</w:t>
    </w:r>
    <w:r>
      <w:rPr>
        <w:rFonts w:hint="eastAsia"/>
      </w:rPr>
      <w:t xml:space="preserve"> </w:t>
    </w:r>
    <w:r>
      <w:rPr>
        <w:rFonts w:hint="eastAsia"/>
      </w:rPr>
      <w:t>完成</w:t>
    </w:r>
    <w:r>
      <w:rPr>
        <w:rFonts w:hint="eastAsia"/>
      </w:rPr>
      <w:t>____________________________________________________________________________________________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6"/>
  <w:embedSystemFonts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MjA1NDc3MLQwNjJV0lEKTi0uzszPAykwrQUAlqiDWSwAAAA="/>
  </w:docVars>
  <w:rsids>
    <w:rsidRoot w:val="101146AE"/>
    <w:rsid w:val="00000947"/>
    <w:rsid w:val="000035DC"/>
    <w:rsid w:val="000305FA"/>
    <w:rsid w:val="00047C2A"/>
    <w:rsid w:val="00061FD3"/>
    <w:rsid w:val="00075492"/>
    <w:rsid w:val="000914EA"/>
    <w:rsid w:val="00093DC2"/>
    <w:rsid w:val="000A12C9"/>
    <w:rsid w:val="000B2EC9"/>
    <w:rsid w:val="00134A7E"/>
    <w:rsid w:val="00136484"/>
    <w:rsid w:val="00140612"/>
    <w:rsid w:val="00153737"/>
    <w:rsid w:val="00164305"/>
    <w:rsid w:val="00187322"/>
    <w:rsid w:val="001903AE"/>
    <w:rsid w:val="001910AA"/>
    <w:rsid w:val="001A2755"/>
    <w:rsid w:val="001E2EB8"/>
    <w:rsid w:val="001F0FFE"/>
    <w:rsid w:val="001F12E7"/>
    <w:rsid w:val="0028081F"/>
    <w:rsid w:val="002A1F93"/>
    <w:rsid w:val="002A589E"/>
    <w:rsid w:val="003010ED"/>
    <w:rsid w:val="00305491"/>
    <w:rsid w:val="00314BE5"/>
    <w:rsid w:val="00325FDA"/>
    <w:rsid w:val="003274A8"/>
    <w:rsid w:val="00331AD0"/>
    <w:rsid w:val="00357B08"/>
    <w:rsid w:val="003613A4"/>
    <w:rsid w:val="00377D05"/>
    <w:rsid w:val="00391179"/>
    <w:rsid w:val="003944FC"/>
    <w:rsid w:val="00397960"/>
    <w:rsid w:val="003A4C78"/>
    <w:rsid w:val="003B345F"/>
    <w:rsid w:val="003D31E8"/>
    <w:rsid w:val="003D5F27"/>
    <w:rsid w:val="00400621"/>
    <w:rsid w:val="0040246F"/>
    <w:rsid w:val="004038ED"/>
    <w:rsid w:val="00406F45"/>
    <w:rsid w:val="0040745E"/>
    <w:rsid w:val="0048518C"/>
    <w:rsid w:val="004921C7"/>
    <w:rsid w:val="004A14CD"/>
    <w:rsid w:val="004C0DCC"/>
    <w:rsid w:val="004C6234"/>
    <w:rsid w:val="004D294A"/>
    <w:rsid w:val="0054452E"/>
    <w:rsid w:val="005566F8"/>
    <w:rsid w:val="00576D9D"/>
    <w:rsid w:val="00580E86"/>
    <w:rsid w:val="005A6FC9"/>
    <w:rsid w:val="005A7FDE"/>
    <w:rsid w:val="005B10E5"/>
    <w:rsid w:val="005D5208"/>
    <w:rsid w:val="005E6695"/>
    <w:rsid w:val="005F1631"/>
    <w:rsid w:val="00605C2D"/>
    <w:rsid w:val="006373F6"/>
    <w:rsid w:val="00640006"/>
    <w:rsid w:val="006644A1"/>
    <w:rsid w:val="00675F72"/>
    <w:rsid w:val="00676D65"/>
    <w:rsid w:val="006779B3"/>
    <w:rsid w:val="00690301"/>
    <w:rsid w:val="006A48E4"/>
    <w:rsid w:val="006C3956"/>
    <w:rsid w:val="006E10CE"/>
    <w:rsid w:val="007441B2"/>
    <w:rsid w:val="00795AC3"/>
    <w:rsid w:val="007A0D0B"/>
    <w:rsid w:val="007E64D4"/>
    <w:rsid w:val="007F5A3C"/>
    <w:rsid w:val="007F5D80"/>
    <w:rsid w:val="00815A2B"/>
    <w:rsid w:val="00820EA0"/>
    <w:rsid w:val="00826A33"/>
    <w:rsid w:val="008270BF"/>
    <w:rsid w:val="0083150A"/>
    <w:rsid w:val="00836C62"/>
    <w:rsid w:val="00836EDB"/>
    <w:rsid w:val="00864570"/>
    <w:rsid w:val="00890893"/>
    <w:rsid w:val="008C376E"/>
    <w:rsid w:val="008C5C96"/>
    <w:rsid w:val="008D1847"/>
    <w:rsid w:val="008D1FD6"/>
    <w:rsid w:val="008D6617"/>
    <w:rsid w:val="008E357A"/>
    <w:rsid w:val="00902C5E"/>
    <w:rsid w:val="0092011A"/>
    <w:rsid w:val="00921154"/>
    <w:rsid w:val="009413B2"/>
    <w:rsid w:val="00967A35"/>
    <w:rsid w:val="00973813"/>
    <w:rsid w:val="0098578E"/>
    <w:rsid w:val="00990F96"/>
    <w:rsid w:val="009942C8"/>
    <w:rsid w:val="00996FE2"/>
    <w:rsid w:val="009C164C"/>
    <w:rsid w:val="009C2CA3"/>
    <w:rsid w:val="009E3B44"/>
    <w:rsid w:val="00A07CF2"/>
    <w:rsid w:val="00A2013A"/>
    <w:rsid w:val="00A223E8"/>
    <w:rsid w:val="00A42E0B"/>
    <w:rsid w:val="00A5175C"/>
    <w:rsid w:val="00A62EE5"/>
    <w:rsid w:val="00A6304B"/>
    <w:rsid w:val="00A70079"/>
    <w:rsid w:val="00A75F1E"/>
    <w:rsid w:val="00A8213E"/>
    <w:rsid w:val="00A86D6B"/>
    <w:rsid w:val="00A9702B"/>
    <w:rsid w:val="00AD7DFB"/>
    <w:rsid w:val="00AE380B"/>
    <w:rsid w:val="00AF4954"/>
    <w:rsid w:val="00B01B0F"/>
    <w:rsid w:val="00B5193C"/>
    <w:rsid w:val="00B65F3A"/>
    <w:rsid w:val="00B74BB5"/>
    <w:rsid w:val="00B75AD5"/>
    <w:rsid w:val="00B837FB"/>
    <w:rsid w:val="00B84391"/>
    <w:rsid w:val="00B9091F"/>
    <w:rsid w:val="00BA3B7F"/>
    <w:rsid w:val="00BA6AB7"/>
    <w:rsid w:val="00BB38FB"/>
    <w:rsid w:val="00BB5499"/>
    <w:rsid w:val="00BB6558"/>
    <w:rsid w:val="00BE7951"/>
    <w:rsid w:val="00BF2E8F"/>
    <w:rsid w:val="00C168C8"/>
    <w:rsid w:val="00C50FB7"/>
    <w:rsid w:val="00C53743"/>
    <w:rsid w:val="00C63C9B"/>
    <w:rsid w:val="00C75A38"/>
    <w:rsid w:val="00C76779"/>
    <w:rsid w:val="00C84246"/>
    <w:rsid w:val="00CA45D7"/>
    <w:rsid w:val="00CB37F0"/>
    <w:rsid w:val="00CE57AB"/>
    <w:rsid w:val="00CE7907"/>
    <w:rsid w:val="00CF4343"/>
    <w:rsid w:val="00D22BF3"/>
    <w:rsid w:val="00D32A70"/>
    <w:rsid w:val="00D41A2F"/>
    <w:rsid w:val="00D4699C"/>
    <w:rsid w:val="00D50F00"/>
    <w:rsid w:val="00D65208"/>
    <w:rsid w:val="00D86947"/>
    <w:rsid w:val="00DA0694"/>
    <w:rsid w:val="00DC6C00"/>
    <w:rsid w:val="00DD2762"/>
    <w:rsid w:val="00DE5C95"/>
    <w:rsid w:val="00E10DA6"/>
    <w:rsid w:val="00E1255B"/>
    <w:rsid w:val="00E16285"/>
    <w:rsid w:val="00E20240"/>
    <w:rsid w:val="00E2722B"/>
    <w:rsid w:val="00E41D1F"/>
    <w:rsid w:val="00E46B97"/>
    <w:rsid w:val="00E910AF"/>
    <w:rsid w:val="00E91433"/>
    <w:rsid w:val="00E94BD7"/>
    <w:rsid w:val="00EA1DD4"/>
    <w:rsid w:val="00EA39BC"/>
    <w:rsid w:val="00EE10B2"/>
    <w:rsid w:val="00EE6614"/>
    <w:rsid w:val="00EE6D44"/>
    <w:rsid w:val="00EE7859"/>
    <w:rsid w:val="00F03B31"/>
    <w:rsid w:val="00F05E66"/>
    <w:rsid w:val="00F069F1"/>
    <w:rsid w:val="00F23047"/>
    <w:rsid w:val="00F46891"/>
    <w:rsid w:val="00F4777D"/>
    <w:rsid w:val="00F526FF"/>
    <w:rsid w:val="00F62AC7"/>
    <w:rsid w:val="00F67101"/>
    <w:rsid w:val="00F70D1F"/>
    <w:rsid w:val="00F73DB3"/>
    <w:rsid w:val="00F94FD1"/>
    <w:rsid w:val="00FA1135"/>
    <w:rsid w:val="00FA3375"/>
    <w:rsid w:val="00FC04F1"/>
    <w:rsid w:val="00FC3EB8"/>
    <w:rsid w:val="00FE18BB"/>
    <w:rsid w:val="00FE2707"/>
    <w:rsid w:val="00FF7D47"/>
    <w:rsid w:val="02FC5249"/>
    <w:rsid w:val="04150EAC"/>
    <w:rsid w:val="058F4CA4"/>
    <w:rsid w:val="063B16B9"/>
    <w:rsid w:val="066617E8"/>
    <w:rsid w:val="079F7E60"/>
    <w:rsid w:val="0C276A34"/>
    <w:rsid w:val="0D096CB1"/>
    <w:rsid w:val="0E763076"/>
    <w:rsid w:val="0EF502C0"/>
    <w:rsid w:val="0F8D03F1"/>
    <w:rsid w:val="101146AE"/>
    <w:rsid w:val="10EA2B96"/>
    <w:rsid w:val="139368CF"/>
    <w:rsid w:val="14AC47E7"/>
    <w:rsid w:val="156D461E"/>
    <w:rsid w:val="171C1768"/>
    <w:rsid w:val="197205BA"/>
    <w:rsid w:val="1D813BBB"/>
    <w:rsid w:val="1D816388"/>
    <w:rsid w:val="219C30F6"/>
    <w:rsid w:val="235073FB"/>
    <w:rsid w:val="24015F39"/>
    <w:rsid w:val="25BF62CC"/>
    <w:rsid w:val="27844957"/>
    <w:rsid w:val="27FA3F16"/>
    <w:rsid w:val="29435768"/>
    <w:rsid w:val="296D1193"/>
    <w:rsid w:val="2C9F2FE4"/>
    <w:rsid w:val="302502EC"/>
    <w:rsid w:val="3234274A"/>
    <w:rsid w:val="32A5141B"/>
    <w:rsid w:val="332C1D6F"/>
    <w:rsid w:val="36083988"/>
    <w:rsid w:val="3635446B"/>
    <w:rsid w:val="36843506"/>
    <w:rsid w:val="36D07176"/>
    <w:rsid w:val="389315BC"/>
    <w:rsid w:val="39086D1A"/>
    <w:rsid w:val="3D276637"/>
    <w:rsid w:val="3E38294A"/>
    <w:rsid w:val="3FE70292"/>
    <w:rsid w:val="401F6AA5"/>
    <w:rsid w:val="41A840CC"/>
    <w:rsid w:val="430800DD"/>
    <w:rsid w:val="45FC7FF3"/>
    <w:rsid w:val="48881274"/>
    <w:rsid w:val="4A591A3B"/>
    <w:rsid w:val="4FBC1DF5"/>
    <w:rsid w:val="50E80DA1"/>
    <w:rsid w:val="50EA277E"/>
    <w:rsid w:val="5156598B"/>
    <w:rsid w:val="523D7A81"/>
    <w:rsid w:val="52623CEC"/>
    <w:rsid w:val="52DC0F21"/>
    <w:rsid w:val="55D04298"/>
    <w:rsid w:val="57CB6823"/>
    <w:rsid w:val="58424915"/>
    <w:rsid w:val="5B556A27"/>
    <w:rsid w:val="5B7D4A86"/>
    <w:rsid w:val="5D2766A5"/>
    <w:rsid w:val="607F4ACA"/>
    <w:rsid w:val="60C06202"/>
    <w:rsid w:val="62190B72"/>
    <w:rsid w:val="64074D25"/>
    <w:rsid w:val="64A469A6"/>
    <w:rsid w:val="654B42CA"/>
    <w:rsid w:val="65876310"/>
    <w:rsid w:val="66C809A5"/>
    <w:rsid w:val="67645ED9"/>
    <w:rsid w:val="6E2A0083"/>
    <w:rsid w:val="6E5D6679"/>
    <w:rsid w:val="6E7D7A68"/>
    <w:rsid w:val="6E8378AF"/>
    <w:rsid w:val="6EDE28DF"/>
    <w:rsid w:val="6F082EBD"/>
    <w:rsid w:val="71983EF1"/>
    <w:rsid w:val="729742ED"/>
    <w:rsid w:val="76421BDF"/>
    <w:rsid w:val="774E4D8F"/>
    <w:rsid w:val="77916CAE"/>
    <w:rsid w:val="794B39BD"/>
    <w:rsid w:val="7A1D6BC7"/>
    <w:rsid w:val="7A65320F"/>
    <w:rsid w:val="7AA65B2A"/>
    <w:rsid w:val="7BF94FAA"/>
    <w:rsid w:val="7CEF0C96"/>
    <w:rsid w:val="7D277712"/>
    <w:rsid w:val="7E273073"/>
    <w:rsid w:val="7F884D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Preformatted" w:uiPriority="99" w:unhideWhenUsed="1" w:qFormat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qFormat/>
    <w:rPr>
      <w:sz w:val="18"/>
      <w:szCs w:val="18"/>
    </w:rPr>
  </w:style>
  <w:style w:type="paragraph" w:styleId="a4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5">
    <w:name w:val="header"/>
    <w:basedOn w:val="a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HTML">
    <w:name w:val="HTML Preformatted"/>
    <w:basedOn w:val="a"/>
    <w:link w:val="HTMLChar"/>
    <w:uiPriority w:val="99"/>
    <w:unhideWhenUsed/>
    <w:qFormat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kern w:val="0"/>
      <w:sz w:val="20"/>
      <w:szCs w:val="20"/>
      <w:lang w:val="en-AU"/>
    </w:rPr>
  </w:style>
  <w:style w:type="paragraph" w:styleId="a6">
    <w:name w:val="Normal (Web)"/>
    <w:basedOn w:val="a"/>
    <w:uiPriority w:val="99"/>
    <w:qFormat/>
    <w:pPr>
      <w:spacing w:beforeAutospacing="1" w:after="0" w:afterAutospacing="1"/>
      <w:jc w:val="left"/>
    </w:pPr>
    <w:rPr>
      <w:rFonts w:cs="Times New Roman"/>
      <w:kern w:val="0"/>
      <w:sz w:val="24"/>
    </w:rPr>
  </w:style>
  <w:style w:type="table" w:styleId="a7">
    <w:name w:val="Table Grid"/>
    <w:basedOn w:val="a1"/>
    <w:qFormat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har">
    <w:name w:val="批注框文本 Char"/>
    <w:basedOn w:val="a0"/>
    <w:link w:val="a3"/>
    <w:qFormat/>
    <w:rPr>
      <w:kern w:val="2"/>
      <w:sz w:val="18"/>
      <w:szCs w:val="18"/>
    </w:rPr>
  </w:style>
  <w:style w:type="character" w:customStyle="1" w:styleId="HTMLChar">
    <w:name w:val="HTML 预设格式 Char"/>
    <w:basedOn w:val="a0"/>
    <w:link w:val="HTML"/>
    <w:uiPriority w:val="99"/>
    <w:qFormat/>
    <w:rPr>
      <w:rFonts w:ascii="Courier New" w:eastAsia="Times New Roman" w:hAnsi="Courier New" w:cs="Courier New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Preformatted" w:uiPriority="99" w:unhideWhenUsed="1" w:qFormat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qFormat/>
    <w:rPr>
      <w:sz w:val="18"/>
      <w:szCs w:val="18"/>
    </w:rPr>
  </w:style>
  <w:style w:type="paragraph" w:styleId="a4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5">
    <w:name w:val="header"/>
    <w:basedOn w:val="a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HTML">
    <w:name w:val="HTML Preformatted"/>
    <w:basedOn w:val="a"/>
    <w:link w:val="HTMLChar"/>
    <w:uiPriority w:val="99"/>
    <w:unhideWhenUsed/>
    <w:qFormat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kern w:val="0"/>
      <w:sz w:val="20"/>
      <w:szCs w:val="20"/>
      <w:lang w:val="en-AU"/>
    </w:rPr>
  </w:style>
  <w:style w:type="paragraph" w:styleId="a6">
    <w:name w:val="Normal (Web)"/>
    <w:basedOn w:val="a"/>
    <w:uiPriority w:val="99"/>
    <w:qFormat/>
    <w:pPr>
      <w:spacing w:beforeAutospacing="1" w:after="0" w:afterAutospacing="1"/>
      <w:jc w:val="left"/>
    </w:pPr>
    <w:rPr>
      <w:rFonts w:cs="Times New Roman"/>
      <w:kern w:val="0"/>
      <w:sz w:val="24"/>
    </w:rPr>
  </w:style>
  <w:style w:type="table" w:styleId="a7">
    <w:name w:val="Table Grid"/>
    <w:basedOn w:val="a1"/>
    <w:qFormat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har">
    <w:name w:val="批注框文本 Char"/>
    <w:basedOn w:val="a0"/>
    <w:link w:val="a3"/>
    <w:qFormat/>
    <w:rPr>
      <w:kern w:val="2"/>
      <w:sz w:val="18"/>
      <w:szCs w:val="18"/>
    </w:rPr>
  </w:style>
  <w:style w:type="character" w:customStyle="1" w:styleId="HTMLChar">
    <w:name w:val="HTML 预设格式 Char"/>
    <w:basedOn w:val="a0"/>
    <w:link w:val="HTML"/>
    <w:uiPriority w:val="99"/>
    <w:qFormat/>
    <w:rPr>
      <w:rFonts w:ascii="Courier New" w:eastAsia="Times New Roman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634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90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66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4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7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6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45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0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9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1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05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2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98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9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02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0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35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8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4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09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47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2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074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13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0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8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884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36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425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70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87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08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9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067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1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74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02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26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9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3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49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641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82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190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0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7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8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89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8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4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56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0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93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28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65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1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98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53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55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63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5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52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92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67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8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53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760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19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0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8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83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0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8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17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6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9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8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63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594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1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3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2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11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214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97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53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84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6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33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3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1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7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70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8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4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15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56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94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0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33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3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83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5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58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73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1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45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66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6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80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9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29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39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45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37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71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3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172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7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55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1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1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911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4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4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9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2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53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33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058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9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24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866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52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6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067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93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60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4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45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9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46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66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89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7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56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37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7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48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1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1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10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26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1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8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57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80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22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9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8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090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2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0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1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2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3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9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45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7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02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4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32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78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95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59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56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15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82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0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84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98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56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94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7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1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1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5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67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3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47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41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73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2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2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3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29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60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3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E8B86E92-E548-4483-951F-9C6C0BBB97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5</Pages>
  <Words>578</Words>
  <Characters>329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er</Company>
  <LinksUpToDate>false</LinksUpToDate>
  <CharactersWithSpaces>38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Dell</cp:lastModifiedBy>
  <cp:revision>3</cp:revision>
  <dcterms:created xsi:type="dcterms:W3CDTF">2019-12-05T08:36:00Z</dcterms:created>
  <dcterms:modified xsi:type="dcterms:W3CDTF">2019-12-05T1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469</vt:lpwstr>
  </property>
</Properties>
</file>